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B05060" w14:textId="17E19A3F" w:rsidR="003D4730" w:rsidRDefault="00F859B1">
      <w:pPr>
        <w:pBdr>
          <w:bottom w:val="single" w:sz="6" w:space="1" w:color="auto"/>
        </w:pBdr>
      </w:pPr>
      <w:r>
        <w:t xml:space="preserve">Questions to be solved </w:t>
      </w:r>
    </w:p>
    <w:p w14:paraId="44E724F9" w14:textId="77777777" w:rsidR="00256309" w:rsidRDefault="00256309">
      <w:pPr>
        <w:pBdr>
          <w:bottom w:val="single" w:sz="6" w:space="1" w:color="auto"/>
        </w:pBdr>
      </w:pPr>
    </w:p>
    <w:p w14:paraId="5DA1CA4F" w14:textId="4EF3AF56" w:rsidR="00F859B1" w:rsidRDefault="00F859B1" w:rsidP="00F859B1">
      <w:r w:rsidRPr="00F859B1">
        <w:t>Explain the work implementation of the local memory in OpenCL. Write a simple code</w:t>
      </w:r>
    </w:p>
    <w:p w14:paraId="759A647F" w14:textId="3F0E5406" w:rsidR="00F859B1" w:rsidRDefault="00F859B1" w:rsidP="00F859B1"/>
    <w:p w14:paraId="0D044AD0" w14:textId="6101E9BD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__kernel </w:t>
      </w:r>
      <w:proofErr w:type="gramStart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square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d</w:t>
      </w: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(</w:t>
      </w:r>
      <w:proofErr w:type="gramEnd"/>
    </w:p>
    <w:p w14:paraId="78B6CE5F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__global float *input,</w:t>
      </w:r>
    </w:p>
    <w:p w14:paraId="1818174A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__global float *output,</w:t>
      </w:r>
    </w:p>
    <w:p w14:paraId="6F422043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__local float *temp,</w:t>
      </w:r>
    </w:p>
    <w:p w14:paraId="56DC94E3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</w:t>
      </w:r>
      <w:proofErr w:type="spellStart"/>
      <w:proofErr w:type="gramStart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const</w:t>
      </w:r>
      <w:proofErr w:type="spellEnd"/>
      <w:proofErr w:type="gramEnd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unsigned </w:t>
      </w:r>
      <w:proofErr w:type="spellStart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int</w:t>
      </w:r>
      <w:proofErr w:type="spellEnd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count)</w:t>
      </w:r>
    </w:p>
    <w:p w14:paraId="6748ADB1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{</w:t>
      </w:r>
    </w:p>
    <w:p w14:paraId="6A3C4859" w14:textId="04A8590F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</w:t>
      </w:r>
      <w:proofErr w:type="spellStart"/>
      <w:proofErr w:type="gram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int</w:t>
      </w:r>
      <w:proofErr w:type="spellEnd"/>
      <w:proofErr w:type="gram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g</w:t>
      </w: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id</w:t>
      </w:r>
      <w:proofErr w:type="spellEnd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= </w:t>
      </w:r>
      <w:proofErr w:type="spellStart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get_global_id</w:t>
      </w:r>
      <w:proofErr w:type="spellEnd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(0);</w:t>
      </w:r>
    </w:p>
    <w:p w14:paraId="25B07180" w14:textId="7EAF94D0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</w:t>
      </w:r>
      <w:proofErr w:type="spellStart"/>
      <w:proofErr w:type="gram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int</w:t>
      </w:r>
      <w:proofErr w:type="spellEnd"/>
      <w:proofErr w:type="gram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l</w:t>
      </w: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id = </w:t>
      </w:r>
      <w:proofErr w:type="spellStart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get_local_id</w:t>
      </w:r>
      <w:proofErr w:type="spellEnd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(0);</w:t>
      </w:r>
    </w:p>
    <w:p w14:paraId="7CFEF5F1" w14:textId="0AA33BF4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</w:t>
      </w:r>
      <w:proofErr w:type="gram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if</w:t>
      </w:r>
      <w:proofErr w:type="gram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(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g</w:t>
      </w: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id</w:t>
      </w:r>
      <w:proofErr w:type="spellEnd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&lt; count)</w:t>
      </w:r>
    </w:p>
    <w:p w14:paraId="5C2E1277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{</w:t>
      </w:r>
    </w:p>
    <w:p w14:paraId="6E873911" w14:textId="1F5D3282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    </w:t>
      </w:r>
      <w:proofErr w:type="gramStart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te</w:t>
      </w: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mp[</w:t>
      </w:r>
      <w:proofErr w:type="gram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lid] = input[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g</w:t>
      </w: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id</w:t>
      </w:r>
      <w:proofErr w:type="spellEnd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];</w:t>
      </w:r>
    </w:p>
    <w:p w14:paraId="54A53936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    // if the threads were reading data from other threads, then we would</w:t>
      </w:r>
    </w:p>
    <w:p w14:paraId="6190A628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    // want a barrier here to ensure the write completes before the read</w:t>
      </w:r>
    </w:p>
    <w:p w14:paraId="054328B2" w14:textId="591974FF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    output[</w:t>
      </w:r>
      <w:proofErr w:type="spellStart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gid</w:t>
      </w:r>
      <w:proofErr w:type="spellEnd"/>
      <w:r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] =  temp[lid] * temp[l</w:t>
      </w:r>
      <w:bookmarkStart w:id="0" w:name="_GoBack"/>
      <w:bookmarkEnd w:id="0"/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id];</w:t>
      </w:r>
    </w:p>
    <w:p w14:paraId="7C7CF82C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 xml:space="preserve">    }</w:t>
      </w:r>
    </w:p>
    <w:p w14:paraId="6149A313" w14:textId="77777777" w:rsidR="001A6F3E" w:rsidRPr="001A6F3E" w:rsidRDefault="001A6F3E" w:rsidP="001A6F3E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textAlignment w:val="baseline"/>
        <w:rPr>
          <w:rFonts w:ascii="Consolas" w:eastAsia="Times New Roman" w:hAnsi="Consolas" w:cs="Courier New"/>
          <w:sz w:val="20"/>
          <w:szCs w:val="20"/>
          <w:lang w:val="en-US" w:eastAsia="zh-CN"/>
        </w:rPr>
      </w:pPr>
      <w:r w:rsidRPr="001A6F3E">
        <w:rPr>
          <w:rFonts w:ascii="Consolas" w:eastAsia="Times New Roman" w:hAnsi="Consolas" w:cs="Courier New"/>
          <w:sz w:val="20"/>
          <w:szCs w:val="20"/>
          <w:bdr w:val="none" w:sz="0" w:space="0" w:color="auto" w:frame="1"/>
          <w:lang w:val="en-US" w:eastAsia="zh-CN"/>
        </w:rPr>
        <w:t>}</w:t>
      </w:r>
    </w:p>
    <w:p w14:paraId="23BA35A2" w14:textId="77777777" w:rsidR="00F859B1" w:rsidRDefault="00F859B1" w:rsidP="00F859B1"/>
    <w:p w14:paraId="330172FC" w14:textId="2C3B9202" w:rsidR="00F859B1" w:rsidRDefault="00F859B1" w:rsidP="00F859B1">
      <w:r>
        <w:t>--------------------------------------------------------------------------------------------------------------------------------------</w:t>
      </w:r>
    </w:p>
    <w:p w14:paraId="29213D53" w14:textId="11E24029" w:rsidR="00F859B1" w:rsidRDefault="00EB610A" w:rsidP="00F859B1">
      <w:pPr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rPr>
          <w:rFonts w:ascii="Helvetica" w:hAnsi="Helvetica"/>
          <w:color w:val="333333"/>
          <w:sz w:val="21"/>
          <w:szCs w:val="21"/>
          <w:shd w:val="clear" w:color="auto" w:fill="FFFFFF"/>
        </w:rPr>
        <w:t>Explain why a parallel program might not achieve linear speedup in a multicore system? (Speedup of p with p processors = Linear)</w:t>
      </w:r>
    </w:p>
    <w:p w14:paraId="2FC4246F" w14:textId="45818EA0" w:rsidR="00EB610A" w:rsidRDefault="001A6F3E" w:rsidP="00F859B1">
      <w:r>
        <w:t>-</w:t>
      </w:r>
      <w:r>
        <w:t>Synchronization</w:t>
      </w:r>
    </w:p>
    <w:p w14:paraId="16497CEC" w14:textId="1CF7CE90" w:rsidR="001A6F3E" w:rsidRDefault="001A6F3E" w:rsidP="00F859B1">
      <w:r>
        <w:t>-</w:t>
      </w:r>
      <w:r>
        <w:t>require communications, synchronizations between parallel executions, often blocking execution</w:t>
      </w:r>
    </w:p>
    <w:p w14:paraId="69BC2CB2" w14:textId="4D3D42C7" w:rsidR="001A6F3E" w:rsidRDefault="001A6F3E" w:rsidP="00F859B1">
      <w:r>
        <w:t>-</w:t>
      </w:r>
      <w:r>
        <w:t>– Adapt your c</w:t>
      </w:r>
      <w:r>
        <w:t xml:space="preserve">ode to work with local memory </w:t>
      </w:r>
      <w:proofErr w:type="gramStart"/>
      <w:r>
        <w:t>( solution</w:t>
      </w:r>
      <w:proofErr w:type="gramEnd"/>
      <w:r>
        <w:t xml:space="preserve"> )</w:t>
      </w:r>
    </w:p>
    <w:p w14:paraId="4237BC03" w14:textId="4BF9E793" w:rsidR="001A6F3E" w:rsidRDefault="001A6F3E" w:rsidP="00F859B1">
      <w:r>
        <w:t xml:space="preserve">- </w:t>
      </w:r>
      <w:proofErr w:type="gramStart"/>
      <w:r>
        <w:t>another</w:t>
      </w:r>
      <w:proofErr w:type="gramEnd"/>
      <w:r>
        <w:t xml:space="preserve"> algorithm</w:t>
      </w:r>
    </w:p>
    <w:p w14:paraId="4D35C293" w14:textId="778327BF" w:rsidR="001A6F3E" w:rsidRDefault="001A6F3E" w:rsidP="00F859B1">
      <w:r>
        <w:t xml:space="preserve">- </w:t>
      </w:r>
      <w:r>
        <w:t>Parallel Overhead</w:t>
      </w:r>
    </w:p>
    <w:p w14:paraId="7D98C32C" w14:textId="37373463" w:rsidR="001A6F3E" w:rsidRDefault="001A6F3E" w:rsidP="00F859B1">
      <w:r>
        <w:t xml:space="preserve">- </w:t>
      </w:r>
      <w:r>
        <w:t xml:space="preserve">All forms of parallelism bring a small </w:t>
      </w:r>
      <w:proofErr w:type="gramStart"/>
      <w:r>
        <w:t>overhead :</w:t>
      </w:r>
      <w:proofErr w:type="gramEnd"/>
      <w:r>
        <w:t xml:space="preserve"> loading a library, launching threads</w:t>
      </w:r>
    </w:p>
    <w:p w14:paraId="5BE19022" w14:textId="2EF16B07" w:rsidR="001A6F3E" w:rsidRDefault="001A6F3E" w:rsidP="00F859B1">
      <w:r>
        <w:t xml:space="preserve">- </w:t>
      </w:r>
      <w:r>
        <w:t>– Monitor software and OS resources</w:t>
      </w:r>
    </w:p>
    <w:p w14:paraId="7EA3C993" w14:textId="58297652" w:rsidR="001A6F3E" w:rsidRDefault="001A6F3E" w:rsidP="00F859B1">
      <w:pPr>
        <w:rPr>
          <w:rFonts w:ascii="Helvetica" w:hAnsi="Helvetica"/>
          <w:color w:val="333333"/>
          <w:sz w:val="21"/>
          <w:szCs w:val="21"/>
          <w:shd w:val="clear" w:color="auto" w:fill="FFFFFF"/>
        </w:rPr>
      </w:pPr>
      <w:r>
        <w:t>-</w:t>
      </w:r>
      <w:r>
        <w:t>Remember that some parallel framework are light, designed for single computers and small task while others are very heavy, designed for large clusters</w:t>
      </w:r>
    </w:p>
    <w:p w14:paraId="00F36ADD" w14:textId="15575E1B" w:rsidR="00EB610A" w:rsidRDefault="00EB610A" w:rsidP="00F859B1">
      <w:pPr>
        <w:pBdr>
          <w:bottom w:val="single" w:sz="12" w:space="1" w:color="auto"/>
        </w:pBdr>
        <w:rPr>
          <w:rFonts w:ascii="Helvetica" w:hAnsi="Helvetica"/>
          <w:color w:val="333333"/>
          <w:sz w:val="21"/>
          <w:szCs w:val="21"/>
          <w:shd w:val="clear" w:color="auto" w:fill="FFFFFF"/>
        </w:rPr>
      </w:pPr>
    </w:p>
    <w:p w14:paraId="48AE4AC9" w14:textId="6177E712" w:rsidR="00EB610A" w:rsidRDefault="00EB610A" w:rsidP="00F859B1">
      <w:pPr>
        <w:rPr>
          <w:rFonts w:ascii="Helvetica" w:hAnsi="Helvetica"/>
          <w:color w:val="333333"/>
          <w:sz w:val="21"/>
          <w:szCs w:val="21"/>
          <w:shd w:val="clear" w:color="auto" w:fill="FFFFFF"/>
        </w:rPr>
      </w:pPr>
    </w:p>
    <w:p w14:paraId="4FE88683" w14:textId="54AFBC6D" w:rsidR="00EB610A" w:rsidRDefault="00EB610A" w:rsidP="00F859B1">
      <w:r w:rsidRPr="00EB610A">
        <w:t>state the conditions under which a transaction must be aborted / retired in a hardware transactional memory system</w:t>
      </w:r>
    </w:p>
    <w:p w14:paraId="74DC80E7" w14:textId="4A4A1FEB" w:rsidR="00EB610A" w:rsidRDefault="00EB610A" w:rsidP="00F859B1"/>
    <w:p w14:paraId="76B5E010" w14:textId="77777777" w:rsidR="00EB610A" w:rsidRDefault="00EB610A" w:rsidP="00EB610A">
      <w:r>
        <w:t>--------------------------------------------------------------------------------------------------------------------------------------</w:t>
      </w:r>
    </w:p>
    <w:p w14:paraId="18B759E8" w14:textId="20C22E79" w:rsidR="00EB610A" w:rsidRDefault="00EB610A" w:rsidP="00F859B1"/>
    <w:p w14:paraId="547D8A9C" w14:textId="6E72A730" w:rsidR="00EB610A" w:rsidRDefault="00BF5858" w:rsidP="00F859B1">
      <w:r>
        <w:lastRenderedPageBreak/>
        <w:t xml:space="preserve">OpenCL Kernel Function for </w:t>
      </w:r>
      <w:r w:rsidR="0027291E">
        <w:t xml:space="preserve">Merge </w:t>
      </w:r>
      <w:r>
        <w:t xml:space="preserve">Sort and Binary Search </w:t>
      </w:r>
    </w:p>
    <w:p w14:paraId="093C966B" w14:textId="7A502B1D" w:rsidR="00BF5858" w:rsidRDefault="005B0385" w:rsidP="00F859B1">
      <w:r>
        <w:t>Merge Sort</w:t>
      </w:r>
    </w:p>
    <w:p w14:paraId="79B350EB" w14:textId="45D1E875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__kernel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void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ParallelMerge_</w:t>
      </w:r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Local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(</w:t>
      </w:r>
      <w:proofErr w:type="gramEnd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__global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const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r w:rsidR="00DD7EA6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float *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n,</w:t>
      </w:r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__global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r w:rsidR="00DD7EA6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float *</w:t>
      </w:r>
      <w:proofErr w:type="spellStart"/>
      <w:r w:rsidR="00DD7EA6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out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,</w:t>
      </w:r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__local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r w:rsidR="00DD7EA6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float *aux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)</w:t>
      </w:r>
    </w:p>
    <w:p w14:paraId="6F3452F6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{</w:t>
      </w:r>
    </w:p>
    <w:p w14:paraId="455F907E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 </w:t>
      </w:r>
      <w:proofErr w:type="spellStart"/>
      <w:r w:rsidRPr="005B0385">
        <w:rPr>
          <w:rFonts w:ascii="Courier New" w:eastAsia="Times New Roman" w:hAnsi="Courier New" w:cs="Courier New"/>
          <w:b/>
          <w:bCs/>
          <w:color w:val="880000"/>
          <w:sz w:val="16"/>
          <w:szCs w:val="16"/>
          <w:lang w:val="en-US" w:eastAsia="zh-CN"/>
        </w:rPr>
        <w:t>get_local_id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(0);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index in workgroup</w:t>
      </w:r>
    </w:p>
    <w:p w14:paraId="7E37059D" w14:textId="4849ED74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r w:rsidR="00DD7EA6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s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 </w:t>
      </w:r>
      <w:proofErr w:type="spellStart"/>
      <w:r w:rsidRPr="005B0385">
        <w:rPr>
          <w:rFonts w:ascii="Courier New" w:eastAsia="Times New Roman" w:hAnsi="Courier New" w:cs="Courier New"/>
          <w:b/>
          <w:bCs/>
          <w:color w:val="880000"/>
          <w:sz w:val="16"/>
          <w:szCs w:val="16"/>
          <w:lang w:val="en-US" w:eastAsia="zh-CN"/>
        </w:rPr>
        <w:t>get_local_size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(0);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workgroup size = block size, power of 2</w:t>
      </w:r>
    </w:p>
    <w:p w14:paraId="1FDF620E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</w:p>
    <w:p w14:paraId="57C17D0A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Move IN, OUT to block start</w:t>
      </w:r>
    </w:p>
    <w:p w14:paraId="34E6CD30" w14:textId="1A9DCDBE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offset = </w:t>
      </w:r>
      <w:proofErr w:type="spellStart"/>
      <w:r w:rsidRPr="005B0385">
        <w:rPr>
          <w:rFonts w:ascii="Courier New" w:eastAsia="Times New Roman" w:hAnsi="Courier New" w:cs="Courier New"/>
          <w:b/>
          <w:bCs/>
          <w:color w:val="880000"/>
          <w:sz w:val="16"/>
          <w:szCs w:val="16"/>
          <w:lang w:val="en-US" w:eastAsia="zh-CN"/>
        </w:rPr>
        <w:t>get_group_id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(0) * </w:t>
      </w:r>
      <w:r w:rsidR="00DD7EA6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s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;</w:t>
      </w:r>
    </w:p>
    <w:p w14:paraId="155A7B23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n</w:t>
      </w:r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+= offset; out += offset;</w:t>
      </w:r>
    </w:p>
    <w:p w14:paraId="4B32B93E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</w:p>
    <w:p w14:paraId="73F95CF5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 xml:space="preserve">// Load block in </w:t>
      </w:r>
      <w:proofErr w:type="gramStart"/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AUX[</w:t>
      </w:r>
      <w:proofErr w:type="gramEnd"/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WG]</w:t>
      </w:r>
    </w:p>
    <w:p w14:paraId="40701040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aux[</w:t>
      </w:r>
      <w:proofErr w:type="spellStart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] = in[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];</w:t>
      </w:r>
    </w:p>
    <w:p w14:paraId="262C3ACC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proofErr w:type="gramStart"/>
      <w:r w:rsidRPr="005B0385">
        <w:rPr>
          <w:rFonts w:ascii="Courier New" w:eastAsia="Times New Roman" w:hAnsi="Courier New" w:cs="Courier New"/>
          <w:b/>
          <w:bCs/>
          <w:color w:val="880000"/>
          <w:sz w:val="16"/>
          <w:szCs w:val="16"/>
          <w:lang w:val="en-US" w:eastAsia="zh-CN"/>
        </w:rPr>
        <w:t>barrier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(</w:t>
      </w:r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CLK_LOCAL_MEM_FENCE);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make sure AUX is entirely up to date</w:t>
      </w:r>
    </w:p>
    <w:p w14:paraId="09D86BE5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</w:p>
    <w:p w14:paraId="4EAFE41E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Now we will merge sub-sequences of length 1,2,...,WG/2</w:t>
      </w:r>
    </w:p>
    <w:p w14:paraId="4CCF2804" w14:textId="6EB692DA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for</w:t>
      </w:r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(</w:t>
      </w:r>
      <w:proofErr w:type="spell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length=1;length&lt;</w:t>
      </w:r>
      <w:proofErr w:type="spellStart"/>
      <w:r w:rsidR="00DD7EA6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s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;length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&lt;&lt;=1)</w:t>
      </w:r>
    </w:p>
    <w:p w14:paraId="423F087B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{</w:t>
      </w:r>
    </w:p>
    <w:p w14:paraId="07352729" w14:textId="6493871B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r w:rsidR="00DD7EA6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Float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Data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 aux[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];</w:t>
      </w:r>
    </w:p>
    <w:p w14:paraId="1D2C0685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spellStart"/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u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Key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getKey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(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Data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);</w:t>
      </w:r>
    </w:p>
    <w:p w14:paraId="3D02DFC1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ii =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&amp; (length-1); 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index in our sequence in 0..length-1</w:t>
      </w:r>
    </w:p>
    <w:p w14:paraId="324EB4DF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sibling = (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- ii) ^ length;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beginning of the sibling sequence</w:t>
      </w:r>
    </w:p>
    <w:p w14:paraId="107DACFA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pos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 0;</w:t>
      </w:r>
    </w:p>
    <w:p w14:paraId="40619DC1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for</w:t>
      </w:r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(</w:t>
      </w:r>
      <w:proofErr w:type="spell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nc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=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length;inc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&gt;0;inc&gt;&gt;=1)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 xml:space="preserve">// increment for </w:t>
      </w:r>
      <w:proofErr w:type="spellStart"/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dichotomic</w:t>
      </w:r>
      <w:proofErr w:type="spellEnd"/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 xml:space="preserve"> search</w:t>
      </w:r>
    </w:p>
    <w:p w14:paraId="7BEDD205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{</w:t>
      </w:r>
    </w:p>
    <w:p w14:paraId="6D9F1302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j = sibling+pos+inc-1;</w:t>
      </w:r>
    </w:p>
    <w:p w14:paraId="0AA9240C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  </w:t>
      </w:r>
      <w:proofErr w:type="spellStart"/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u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jKey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getKey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(aux[j]);</w:t>
      </w:r>
    </w:p>
    <w:p w14:paraId="15D89EA1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  </w:t>
      </w:r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bool</w:t>
      </w:r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smaller = (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jKey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&lt;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Key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) || (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jKey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=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Key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&amp;&amp; j &lt;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);</w:t>
      </w:r>
    </w:p>
    <w:p w14:paraId="324A37CB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  </w:t>
      </w:r>
      <w:proofErr w:type="spellStart"/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pos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+= (smaller)?inc:0;</w:t>
      </w:r>
    </w:p>
    <w:p w14:paraId="644B2E27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  </w:t>
      </w:r>
      <w:proofErr w:type="spellStart"/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pos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 min(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pos,length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);</w:t>
      </w:r>
    </w:p>
    <w:p w14:paraId="33366BFB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}</w:t>
      </w:r>
    </w:p>
    <w:p w14:paraId="49D93F8B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bits = 2*length-1;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mask for destination</w:t>
      </w:r>
    </w:p>
    <w:p w14:paraId="2E679CA7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spellStart"/>
      <w:proofErr w:type="gramStart"/>
      <w:r w:rsidRPr="005B0385">
        <w:rPr>
          <w:rFonts w:ascii="Courier New" w:eastAsia="Times New Roman" w:hAnsi="Courier New" w:cs="Courier New"/>
          <w:b/>
          <w:bCs/>
          <w:color w:val="0000CC"/>
          <w:sz w:val="16"/>
          <w:szCs w:val="16"/>
          <w:lang w:val="en-US" w:eastAsia="zh-CN"/>
        </w:rPr>
        <w:t>int</w:t>
      </w:r>
      <w:proofErr w:type="spellEnd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dest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= ((ii +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pos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) &amp; bits) | (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&amp; ~bits);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destination index in merged sequence</w:t>
      </w:r>
    </w:p>
    <w:p w14:paraId="57F16E62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gramStart"/>
      <w:r w:rsidRPr="005B0385">
        <w:rPr>
          <w:rFonts w:ascii="Courier New" w:eastAsia="Times New Roman" w:hAnsi="Courier New" w:cs="Courier New"/>
          <w:b/>
          <w:bCs/>
          <w:color w:val="880000"/>
          <w:sz w:val="16"/>
          <w:szCs w:val="16"/>
          <w:lang w:val="en-US" w:eastAsia="zh-CN"/>
        </w:rPr>
        <w:t>barrier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(</w:t>
      </w:r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CLK_LOCAL_MEM_FENCE);</w:t>
      </w:r>
    </w:p>
    <w:p w14:paraId="64249CE3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aux[</w:t>
      </w:r>
      <w:proofErr w:type="spellStart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dest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] = 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Data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;</w:t>
      </w:r>
    </w:p>
    <w:p w14:paraId="6BA390E5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  </w:t>
      </w:r>
      <w:proofErr w:type="gramStart"/>
      <w:r w:rsidRPr="005B0385">
        <w:rPr>
          <w:rFonts w:ascii="Courier New" w:eastAsia="Times New Roman" w:hAnsi="Courier New" w:cs="Courier New"/>
          <w:b/>
          <w:bCs/>
          <w:color w:val="880000"/>
          <w:sz w:val="16"/>
          <w:szCs w:val="16"/>
          <w:lang w:val="en-US" w:eastAsia="zh-CN"/>
        </w:rPr>
        <w:t>barrier</w:t>
      </w: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(</w:t>
      </w:r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CLK_LOCAL_MEM_FENCE);</w:t>
      </w:r>
    </w:p>
    <w:p w14:paraId="7CFA98A0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}</w:t>
      </w:r>
    </w:p>
    <w:p w14:paraId="34BE20A5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</w:p>
    <w:p w14:paraId="7CF730C8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r w:rsidRPr="005B0385">
        <w:rPr>
          <w:rFonts w:ascii="Courier New" w:eastAsia="Times New Roman" w:hAnsi="Courier New" w:cs="Courier New"/>
          <w:b/>
          <w:bCs/>
          <w:i/>
          <w:iCs/>
          <w:color w:val="339944"/>
          <w:sz w:val="16"/>
          <w:szCs w:val="16"/>
          <w:lang w:val="en-US" w:eastAsia="zh-CN"/>
        </w:rPr>
        <w:t>// Write output</w:t>
      </w:r>
    </w:p>
    <w:p w14:paraId="32175681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 xml:space="preserve">  </w:t>
      </w:r>
      <w:proofErr w:type="gram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out[</w:t>
      </w:r>
      <w:proofErr w:type="spellStart"/>
      <w:proofErr w:type="gram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] = aux[</w:t>
      </w:r>
      <w:proofErr w:type="spellStart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i</w:t>
      </w:r>
      <w:proofErr w:type="spellEnd"/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];</w:t>
      </w:r>
    </w:p>
    <w:p w14:paraId="445E516E" w14:textId="77777777" w:rsidR="005B0385" w:rsidRPr="005B0385" w:rsidRDefault="005B0385" w:rsidP="005B0385">
      <w:pPr>
        <w:pBdr>
          <w:top w:val="single" w:sz="6" w:space="3" w:color="000000"/>
          <w:left w:val="single" w:sz="6" w:space="3" w:color="000000"/>
          <w:bottom w:val="single" w:sz="6" w:space="3" w:color="000000"/>
          <w:right w:val="single" w:sz="6" w:space="3" w:color="000000"/>
        </w:pBdr>
        <w:shd w:val="clear" w:color="auto" w:fill="FFFFF0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120" w:after="120" w:line="240" w:lineRule="auto"/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</w:pPr>
      <w:r w:rsidRPr="005B0385">
        <w:rPr>
          <w:rFonts w:ascii="Courier New" w:eastAsia="Times New Roman" w:hAnsi="Courier New" w:cs="Courier New"/>
          <w:color w:val="000000"/>
          <w:sz w:val="16"/>
          <w:szCs w:val="16"/>
          <w:lang w:val="en-US" w:eastAsia="zh-CN"/>
        </w:rPr>
        <w:t>}</w:t>
      </w:r>
    </w:p>
    <w:p w14:paraId="7092F350" w14:textId="095D64F7" w:rsidR="005B0385" w:rsidRDefault="005B0385" w:rsidP="00F859B1">
      <w:r>
        <w:t>Binary Search</w:t>
      </w:r>
    </w:p>
    <w:p w14:paraId="57ED46A6" w14:textId="5E8EFDA7" w:rsidR="005B0385" w:rsidRDefault="005B0385" w:rsidP="005B0385">
      <w:pPr>
        <w:pStyle w:val="HTMLPreformatted"/>
        <w:textAlignment w:val="baseline"/>
        <w:rPr>
          <w:rStyle w:val="hljs-params"/>
          <w:rFonts w:ascii="inherit" w:hAnsi="inherit"/>
          <w:bdr w:val="none" w:sz="0" w:space="0" w:color="auto" w:frame="1"/>
        </w:rPr>
      </w:pPr>
      <w:r>
        <w:rPr>
          <w:rStyle w:val="hljs-function"/>
          <w:rFonts w:ascii="inherit" w:hAnsi="inherit"/>
          <w:bdr w:val="none" w:sz="0" w:space="0" w:color="auto" w:frame="1"/>
        </w:rPr>
        <w:t xml:space="preserve">__global 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const</w:t>
      </w:r>
      <w:proofErr w:type="spellEnd"/>
      <w:r>
        <w:rPr>
          <w:rStyle w:val="hljs-function"/>
          <w:rFonts w:ascii="inherit" w:hAnsi="inherit"/>
          <w:bdr w:val="none" w:sz="0" w:space="0" w:color="auto" w:frame="1"/>
        </w:rPr>
        <w:t xml:space="preserve"> _</w:t>
      </w:r>
      <w:proofErr w:type="spellStart"/>
      <w:r>
        <w:rPr>
          <w:rStyle w:val="hljs-function"/>
          <w:rFonts w:ascii="inherit" w:hAnsi="inherit"/>
          <w:bdr w:val="none" w:sz="0" w:space="0" w:color="auto" w:frame="1"/>
        </w:rPr>
        <w:t>int</w:t>
      </w:r>
      <w:proofErr w:type="spellEnd"/>
      <w:r>
        <w:rPr>
          <w:rStyle w:val="hljs-function"/>
          <w:rFonts w:ascii="inherit" w:hAnsi="inherit"/>
          <w:bdr w:val="none" w:sz="0" w:space="0" w:color="auto" w:frame="1"/>
        </w:rPr>
        <w:t xml:space="preserve"> *</w:t>
      </w:r>
      <w:proofErr w:type="spellStart"/>
      <w:r>
        <w:rPr>
          <w:rStyle w:val="hljs-title"/>
          <w:rFonts w:ascii="inherit" w:hAnsi="inherit"/>
          <w:bdr w:val="none" w:sz="0" w:space="0" w:color="auto" w:frame="1"/>
        </w:rPr>
        <w:t>upper_</w:t>
      </w:r>
      <w:proofErr w:type="gramStart"/>
      <w:r>
        <w:rPr>
          <w:rStyle w:val="hljs-title"/>
          <w:rFonts w:ascii="inherit" w:hAnsi="inherit"/>
          <w:bdr w:val="none" w:sz="0" w:space="0" w:color="auto" w:frame="1"/>
        </w:rPr>
        <w:t>bound</w:t>
      </w:r>
      <w:proofErr w:type="spellEnd"/>
      <w:r>
        <w:rPr>
          <w:rStyle w:val="hljs-params"/>
          <w:rFonts w:ascii="inherit" w:hAnsi="inherit"/>
          <w:bdr w:val="none" w:sz="0" w:space="0" w:color="auto" w:frame="1"/>
        </w:rPr>
        <w:t>(</w:t>
      </w:r>
      <w:proofErr w:type="gramEnd"/>
      <w:r>
        <w:rPr>
          <w:rStyle w:val="hljs-params"/>
          <w:rFonts w:ascii="inherit" w:hAnsi="inherit"/>
          <w:bdr w:val="none" w:sz="0" w:space="0" w:color="auto" w:frame="1"/>
        </w:rPr>
        <w:t xml:space="preserve">__global 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const</w:t>
      </w:r>
      <w:proofErr w:type="spellEnd"/>
      <w:r>
        <w:rPr>
          <w:rStyle w:val="hljs-params"/>
          <w:rFonts w:ascii="inherit" w:hAnsi="inherit"/>
          <w:bdr w:val="none" w:sz="0" w:space="0" w:color="auto" w:frame="1"/>
        </w:rPr>
        <w:t xml:space="preserve"> _</w:t>
      </w:r>
      <w:proofErr w:type="spellStart"/>
      <w:r>
        <w:rPr>
          <w:rStyle w:val="hljs-params"/>
          <w:rFonts w:ascii="inherit" w:hAnsi="inherit"/>
          <w:bdr w:val="none" w:sz="0" w:space="0" w:color="auto" w:frame="1"/>
        </w:rPr>
        <w:t>int</w:t>
      </w:r>
      <w:proofErr w:type="spellEnd"/>
      <w:r>
        <w:rPr>
          <w:rStyle w:val="hljs-params"/>
          <w:rFonts w:ascii="inherit" w:hAnsi="inherit"/>
          <w:bdr w:val="none" w:sz="0" w:space="0" w:color="auto" w:frame="1"/>
        </w:rPr>
        <w:t xml:space="preserve"> *begin,</w:t>
      </w:r>
    </w:p>
    <w:p w14:paraId="44BC39E7" w14:textId="58F5E61A" w:rsidR="005B0385" w:rsidRDefault="005B0385" w:rsidP="005B0385">
      <w:pPr>
        <w:pStyle w:val="HTMLPreformatted"/>
        <w:textAlignment w:val="baseline"/>
        <w:rPr>
          <w:rStyle w:val="hljs-function"/>
          <w:rFonts w:ascii="inherit" w:hAnsi="inherit"/>
          <w:bdr w:val="none" w:sz="0" w:space="0" w:color="auto" w:frame="1"/>
        </w:rPr>
      </w:pPr>
      <w:r>
        <w:rPr>
          <w:rStyle w:val="hljs-params"/>
          <w:rFonts w:ascii="inherit" w:hAnsi="inherit"/>
          <w:bdr w:val="none" w:sz="0" w:space="0" w:color="auto" w:frame="1"/>
        </w:rPr>
        <w:t xml:space="preserve">    __global 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const</w:t>
      </w:r>
      <w:proofErr w:type="spellEnd"/>
      <w:r>
        <w:rPr>
          <w:rStyle w:val="hljs-params"/>
          <w:rFonts w:ascii="inherit" w:hAnsi="inherit"/>
          <w:bdr w:val="none" w:sz="0" w:space="0" w:color="auto" w:frame="1"/>
        </w:rPr>
        <w:t xml:space="preserve"> _</w:t>
      </w:r>
      <w:proofErr w:type="spellStart"/>
      <w:r>
        <w:rPr>
          <w:rStyle w:val="hljs-params"/>
          <w:rFonts w:ascii="inherit" w:hAnsi="inherit"/>
          <w:bdr w:val="none" w:sz="0" w:space="0" w:color="auto" w:frame="1"/>
        </w:rPr>
        <w:t>int</w:t>
      </w:r>
      <w:proofErr w:type="spellEnd"/>
      <w:r>
        <w:rPr>
          <w:rStyle w:val="hljs-params"/>
          <w:rFonts w:ascii="inherit" w:hAnsi="inherit"/>
          <w:bdr w:val="none" w:sz="0" w:space="0" w:color="auto" w:frame="1"/>
        </w:rPr>
        <w:t xml:space="preserve"> *end, 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const</w:t>
      </w:r>
      <w:proofErr w:type="spellEnd"/>
      <w:r>
        <w:rPr>
          <w:rStyle w:val="hljs-params"/>
          <w:rFonts w:ascii="inherit" w:hAnsi="inherit"/>
          <w:bdr w:val="none" w:sz="0" w:space="0" w:color="auto" w:frame="1"/>
        </w:rPr>
        <w:t xml:space="preserve"> _</w:t>
      </w:r>
      <w:proofErr w:type="spellStart"/>
      <w:r>
        <w:rPr>
          <w:rStyle w:val="hljs-params"/>
          <w:rFonts w:ascii="inherit" w:hAnsi="inherit"/>
          <w:bdr w:val="none" w:sz="0" w:space="0" w:color="auto" w:frame="1"/>
        </w:rPr>
        <w:t>int</w:t>
      </w:r>
      <w:proofErr w:type="spellEnd"/>
      <w:r>
        <w:rPr>
          <w:rStyle w:val="hljs-params"/>
          <w:rFonts w:ascii="inherit" w:hAnsi="inherit"/>
          <w:bdr w:val="none" w:sz="0" w:space="0" w:color="auto" w:frame="1"/>
        </w:rPr>
        <w:t xml:space="preserve"> </w:t>
      </w:r>
      <w:proofErr w:type="spellStart"/>
      <w:r>
        <w:rPr>
          <w:rStyle w:val="hljs-params"/>
          <w:rFonts w:ascii="inherit" w:hAnsi="inherit"/>
          <w:bdr w:val="none" w:sz="0" w:space="0" w:color="auto" w:frame="1"/>
        </w:rPr>
        <w:t>elem</w:t>
      </w:r>
      <w:proofErr w:type="spellEnd"/>
      <w:r>
        <w:rPr>
          <w:rStyle w:val="hljs-params"/>
          <w:rFonts w:ascii="inherit" w:hAnsi="inherit"/>
          <w:bdr w:val="none" w:sz="0" w:space="0" w:color="auto" w:frame="1"/>
        </w:rPr>
        <w:t>)</w:t>
      </w:r>
    </w:p>
    <w:p w14:paraId="04062678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lastRenderedPageBreak/>
        <w:t>{</w:t>
      </w:r>
    </w:p>
    <w:p w14:paraId="7AFE6B02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</w:t>
      </w:r>
      <w:proofErr w:type="gramStart"/>
      <w:r>
        <w:rPr>
          <w:rStyle w:val="hljs-keyword"/>
          <w:rFonts w:ascii="inherit" w:hAnsi="inherit"/>
          <w:bdr w:val="none" w:sz="0" w:space="0" w:color="auto" w:frame="1"/>
        </w:rPr>
        <w:t>while</w:t>
      </w:r>
      <w:r>
        <w:rPr>
          <w:rStyle w:val="HTMLCode"/>
          <w:rFonts w:ascii="inherit" w:hAnsi="inherit"/>
          <w:bdr w:val="none" w:sz="0" w:space="0" w:color="auto" w:frame="1"/>
        </w:rPr>
        <w:t>(</w:t>
      </w:r>
      <w:proofErr w:type="gramEnd"/>
      <w:r>
        <w:rPr>
          <w:rStyle w:val="HTMLCode"/>
          <w:rFonts w:ascii="inherit" w:hAnsi="inherit"/>
          <w:bdr w:val="none" w:sz="0" w:space="0" w:color="auto" w:frame="1"/>
        </w:rPr>
        <w:t>begin != end) {</w:t>
      </w:r>
    </w:p>
    <w:p w14:paraId="0D5C2C62" w14:textId="14688188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__global 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cons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_</w:t>
      </w:r>
      <w:proofErr w:type="spellStart"/>
      <w:r>
        <w:rPr>
          <w:rStyle w:val="HTMLCode"/>
          <w:rFonts w:ascii="inherit" w:hAnsi="inherit"/>
          <w:bdr w:val="none" w:sz="0" w:space="0" w:color="auto" w:frame="1"/>
        </w:rPr>
        <w:t>in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*mid = begin + (end - begin) / </w:t>
      </w:r>
      <w:r>
        <w:rPr>
          <w:rStyle w:val="hljs-number"/>
          <w:rFonts w:ascii="inherit" w:hAnsi="inherit"/>
          <w:bdr w:val="none" w:sz="0" w:space="0" w:color="auto" w:frame="1"/>
        </w:rPr>
        <w:t>2</w:t>
      </w:r>
      <w:r>
        <w:rPr>
          <w:rStyle w:val="HTMLCode"/>
          <w:rFonts w:ascii="inherit" w:hAnsi="inherit"/>
          <w:bdr w:val="none" w:sz="0" w:space="0" w:color="auto" w:frame="1"/>
        </w:rPr>
        <w:t>;</w:t>
      </w:r>
    </w:p>
    <w:p w14:paraId="241F5A6F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</w:p>
    <w:p w14:paraId="61DD1BF4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ljs-meta"/>
          <w:rFonts w:ascii="inherit" w:hAnsi="inherit"/>
          <w:bdr w:val="none" w:sz="0" w:space="0" w:color="auto" w:frame="1"/>
        </w:rPr>
        <w:t>#</w:t>
      </w:r>
      <w:r>
        <w:rPr>
          <w:rStyle w:val="hljs-meta-keyword"/>
          <w:rFonts w:ascii="inherit" w:hAnsi="inherit"/>
          <w:bdr w:val="none" w:sz="0" w:space="0" w:color="auto" w:frame="1"/>
        </w:rPr>
        <w:t>if</w:t>
      </w:r>
      <w:r>
        <w:rPr>
          <w:rStyle w:val="hljs-meta"/>
          <w:rFonts w:ascii="inherit" w:hAnsi="inherit"/>
          <w:bdr w:val="none" w:sz="0" w:space="0" w:color="auto" w:frame="1"/>
        </w:rPr>
        <w:t xml:space="preserve"> 0</w:t>
      </w:r>
    </w:p>
    <w:p w14:paraId="7A86525A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</w:t>
      </w:r>
      <w:proofErr w:type="gramStart"/>
      <w:r>
        <w:rPr>
          <w:rStyle w:val="hljs-keyword"/>
          <w:rFonts w:ascii="inherit" w:hAnsi="inherit"/>
          <w:bdr w:val="none" w:sz="0" w:space="0" w:color="auto" w:frame="1"/>
        </w:rPr>
        <w:t>if</w:t>
      </w:r>
      <w:r>
        <w:rPr>
          <w:rStyle w:val="HTMLCode"/>
          <w:rFonts w:ascii="inherit" w:hAnsi="inherit"/>
          <w:bdr w:val="none" w:sz="0" w:space="0" w:color="auto" w:frame="1"/>
        </w:rPr>
        <w:t>(</w:t>
      </w:r>
      <w:proofErr w:type="gramEnd"/>
      <w:r>
        <w:rPr>
          <w:rStyle w:val="HTMLCode"/>
          <w:rFonts w:ascii="inherit" w:hAnsi="inherit"/>
          <w:bdr w:val="none" w:sz="0" w:space="0" w:color="auto" w:frame="1"/>
        </w:rPr>
        <w:t>!(</w:t>
      </w:r>
      <w:proofErr w:type="spellStart"/>
      <w:r>
        <w:rPr>
          <w:rStyle w:val="HTMLCode"/>
          <w:rFonts w:ascii="inherit" w:hAnsi="inherit"/>
          <w:bdr w:val="none" w:sz="0" w:space="0" w:color="auto" w:frame="1"/>
        </w:rPr>
        <w:t>elem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&lt; *mid))</w:t>
      </w:r>
    </w:p>
    <w:p w14:paraId="0E124A6C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    </w:t>
      </w:r>
      <w:proofErr w:type="gramStart"/>
      <w:r>
        <w:rPr>
          <w:rStyle w:val="HTMLCode"/>
          <w:rFonts w:ascii="inherit" w:hAnsi="inherit"/>
          <w:bdr w:val="none" w:sz="0" w:space="0" w:color="auto" w:frame="1"/>
        </w:rPr>
        <w:t>begin</w:t>
      </w:r>
      <w:proofErr w:type="gramEnd"/>
      <w:r>
        <w:rPr>
          <w:rStyle w:val="HTMLCode"/>
          <w:rFonts w:ascii="inherit" w:hAnsi="inherit"/>
          <w:bdr w:val="none" w:sz="0" w:space="0" w:color="auto" w:frame="1"/>
        </w:rPr>
        <w:t xml:space="preserve"> = mid + </w:t>
      </w:r>
      <w:r>
        <w:rPr>
          <w:rStyle w:val="hljs-number"/>
          <w:rFonts w:ascii="inherit" w:hAnsi="inherit"/>
          <w:bdr w:val="none" w:sz="0" w:space="0" w:color="auto" w:frame="1"/>
        </w:rPr>
        <w:t>1</w:t>
      </w:r>
      <w:r>
        <w:rPr>
          <w:rStyle w:val="HTMLCode"/>
          <w:rFonts w:ascii="inherit" w:hAnsi="inherit"/>
          <w:bdr w:val="none" w:sz="0" w:space="0" w:color="auto" w:frame="1"/>
        </w:rPr>
        <w:t xml:space="preserve">; </w:t>
      </w:r>
      <w:r>
        <w:rPr>
          <w:rStyle w:val="hljs-comment"/>
          <w:rFonts w:ascii="inherit" w:hAnsi="inherit"/>
          <w:bdr w:val="none" w:sz="0" w:space="0" w:color="auto" w:frame="1"/>
        </w:rPr>
        <w:t>// look to the right</w:t>
      </w:r>
    </w:p>
    <w:p w14:paraId="6EBDD14C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</w:t>
      </w:r>
      <w:proofErr w:type="gramStart"/>
      <w:r>
        <w:rPr>
          <w:rStyle w:val="hljs-keyword"/>
          <w:rFonts w:ascii="inherit" w:hAnsi="inherit"/>
          <w:bdr w:val="none" w:sz="0" w:space="0" w:color="auto" w:frame="1"/>
        </w:rPr>
        <w:t>else</w:t>
      </w:r>
      <w:proofErr w:type="gramEnd"/>
    </w:p>
    <w:p w14:paraId="03133611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    </w:t>
      </w:r>
      <w:proofErr w:type="gramStart"/>
      <w:r>
        <w:rPr>
          <w:rStyle w:val="HTMLCode"/>
          <w:rFonts w:ascii="inherit" w:hAnsi="inherit"/>
          <w:bdr w:val="none" w:sz="0" w:space="0" w:color="auto" w:frame="1"/>
        </w:rPr>
        <w:t>end</w:t>
      </w:r>
      <w:proofErr w:type="gramEnd"/>
      <w:r>
        <w:rPr>
          <w:rStyle w:val="HTMLCode"/>
          <w:rFonts w:ascii="inherit" w:hAnsi="inherit"/>
          <w:bdr w:val="none" w:sz="0" w:space="0" w:color="auto" w:frame="1"/>
        </w:rPr>
        <w:t xml:space="preserve"> = mid; </w:t>
      </w:r>
      <w:r>
        <w:rPr>
          <w:rStyle w:val="hljs-comment"/>
          <w:rFonts w:ascii="inherit" w:hAnsi="inherit"/>
          <w:bdr w:val="none" w:sz="0" w:space="0" w:color="auto" w:frame="1"/>
        </w:rPr>
        <w:t>// look to the left</w:t>
      </w:r>
    </w:p>
    <w:p w14:paraId="130DDB8E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ljs-meta"/>
          <w:rFonts w:ascii="inherit" w:hAnsi="inherit"/>
          <w:bdr w:val="none" w:sz="0" w:space="0" w:color="auto" w:frame="1"/>
        </w:rPr>
        <w:t>#</w:t>
      </w:r>
      <w:r>
        <w:rPr>
          <w:rStyle w:val="hljs-meta-keyword"/>
          <w:rFonts w:ascii="inherit" w:hAnsi="inherit"/>
          <w:bdr w:val="none" w:sz="0" w:space="0" w:color="auto" w:frame="1"/>
        </w:rPr>
        <w:t>else</w:t>
      </w:r>
      <w:r>
        <w:rPr>
          <w:rStyle w:val="hljs-meta"/>
          <w:rFonts w:ascii="inherit" w:hAnsi="inherit"/>
          <w:bdr w:val="none" w:sz="0" w:space="0" w:color="auto" w:frame="1"/>
        </w:rPr>
        <w:t xml:space="preserve"> </w:t>
      </w:r>
      <w:r>
        <w:rPr>
          <w:rStyle w:val="hljs-comment"/>
          <w:rFonts w:ascii="inherit" w:hAnsi="inherit"/>
          <w:bdr w:val="none" w:sz="0" w:space="0" w:color="auto" w:frame="1"/>
        </w:rPr>
        <w:t>// 0</w:t>
      </w:r>
    </w:p>
    <w:p w14:paraId="15ACA4F7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</w:t>
      </w:r>
      <w:proofErr w:type="gramStart"/>
      <w:r>
        <w:rPr>
          <w:rStyle w:val="hljs-keyword"/>
          <w:rFonts w:ascii="inherit" w:hAnsi="inherit"/>
          <w:bdr w:val="none" w:sz="0" w:space="0" w:color="auto" w:frame="1"/>
        </w:rPr>
        <w:t>bool</w:t>
      </w:r>
      <w:proofErr w:type="gramEnd"/>
      <w:r>
        <w:rPr>
          <w:rStyle w:val="HTMLCode"/>
          <w:rFonts w:ascii="inherit" w:hAnsi="inherit"/>
          <w:bdr w:val="none" w:sz="0" w:space="0" w:color="auto" w:frame="1"/>
        </w:rPr>
        <w:t xml:space="preserve"> </w:t>
      </w:r>
      <w:proofErr w:type="spellStart"/>
      <w:r>
        <w:rPr>
          <w:rStyle w:val="HTMLCode"/>
          <w:rFonts w:ascii="inherit" w:hAnsi="inherit"/>
          <w:bdr w:val="none" w:sz="0" w:space="0" w:color="auto" w:frame="1"/>
        </w:rPr>
        <w:t>b_righ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= !(</w:t>
      </w:r>
      <w:proofErr w:type="spellStart"/>
      <w:r>
        <w:rPr>
          <w:rStyle w:val="HTMLCode"/>
          <w:rFonts w:ascii="inherit" w:hAnsi="inherit"/>
          <w:bdr w:val="none" w:sz="0" w:space="0" w:color="auto" w:frame="1"/>
        </w:rPr>
        <w:t>elem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&lt; *mid);</w:t>
      </w:r>
    </w:p>
    <w:p w14:paraId="1B416210" w14:textId="7B11A648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</w:t>
      </w:r>
      <w:proofErr w:type="gramStart"/>
      <w:r>
        <w:rPr>
          <w:rStyle w:val="HTMLCode"/>
          <w:rFonts w:ascii="inherit" w:hAnsi="inherit"/>
          <w:bdr w:val="none" w:sz="0" w:space="0" w:color="auto" w:frame="1"/>
        </w:rPr>
        <w:t>begin</w:t>
      </w:r>
      <w:proofErr w:type="gramEnd"/>
      <w:r>
        <w:rPr>
          <w:rStyle w:val="HTMLCode"/>
          <w:rFonts w:ascii="inherit" w:hAnsi="inherit"/>
          <w:bdr w:val="none" w:sz="0" w:space="0" w:color="auto" w:frame="1"/>
        </w:rPr>
        <w:t xml:space="preserve"> = (__global 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cons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_</w:t>
      </w:r>
      <w:proofErr w:type="spellStart"/>
      <w:r>
        <w:rPr>
          <w:rStyle w:val="HTMLCode"/>
          <w:rFonts w:ascii="inherit" w:hAnsi="inherit"/>
          <w:bdr w:val="none" w:sz="0" w:space="0" w:color="auto" w:frame="1"/>
        </w:rPr>
        <w:t>in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*)</w:t>
      </w:r>
      <w:r>
        <w:rPr>
          <w:rStyle w:val="hljs-builtin"/>
          <w:rFonts w:ascii="inherit" w:hAnsi="inherit"/>
          <w:bdr w:val="none" w:sz="0" w:space="0" w:color="auto" w:frame="1"/>
        </w:rPr>
        <w:t>select</w:t>
      </w:r>
      <w:r>
        <w:rPr>
          <w:rStyle w:val="HTMLCode"/>
          <w:rFonts w:ascii="inherit" w:hAnsi="inherit"/>
          <w:bdr w:val="none" w:sz="0" w:space="0" w:color="auto" w:frame="1"/>
        </w:rPr>
        <w:t>((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intptr_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>)begin, (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intptr_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)(mid + </w:t>
      </w:r>
      <w:r>
        <w:rPr>
          <w:rStyle w:val="hljs-number"/>
          <w:rFonts w:ascii="inherit" w:hAnsi="inherit"/>
          <w:bdr w:val="none" w:sz="0" w:space="0" w:color="auto" w:frame="1"/>
        </w:rPr>
        <w:t>1</w:t>
      </w:r>
      <w:r>
        <w:rPr>
          <w:rStyle w:val="HTMLCode"/>
          <w:rFonts w:ascii="inherit" w:hAnsi="inherit"/>
          <w:bdr w:val="none" w:sz="0" w:space="0" w:color="auto" w:frame="1"/>
        </w:rPr>
        <w:t xml:space="preserve">), </w:t>
      </w:r>
      <w:proofErr w:type="spellStart"/>
      <w:r>
        <w:rPr>
          <w:rStyle w:val="HTMLCode"/>
          <w:rFonts w:ascii="inherit" w:hAnsi="inherit"/>
          <w:bdr w:val="none" w:sz="0" w:space="0" w:color="auto" w:frame="1"/>
        </w:rPr>
        <w:t>b_righ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>);</w:t>
      </w:r>
    </w:p>
    <w:p w14:paraId="365BBA7B" w14:textId="641A9AFC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    </w:t>
      </w:r>
      <w:proofErr w:type="gramStart"/>
      <w:r>
        <w:rPr>
          <w:rStyle w:val="HTMLCode"/>
          <w:rFonts w:ascii="inherit" w:hAnsi="inherit"/>
          <w:bdr w:val="none" w:sz="0" w:space="0" w:color="auto" w:frame="1"/>
        </w:rPr>
        <w:t>end</w:t>
      </w:r>
      <w:proofErr w:type="gramEnd"/>
      <w:r>
        <w:rPr>
          <w:rStyle w:val="HTMLCode"/>
          <w:rFonts w:ascii="inherit" w:hAnsi="inherit"/>
          <w:bdr w:val="none" w:sz="0" w:space="0" w:color="auto" w:frame="1"/>
        </w:rPr>
        <w:t xml:space="preserve"> = (__global 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cons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_</w:t>
      </w:r>
      <w:proofErr w:type="spellStart"/>
      <w:r>
        <w:rPr>
          <w:rStyle w:val="HTMLCode"/>
          <w:rFonts w:ascii="inherit" w:hAnsi="inherit"/>
          <w:bdr w:val="none" w:sz="0" w:space="0" w:color="auto" w:frame="1"/>
        </w:rPr>
        <w:t>in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 *)</w:t>
      </w:r>
      <w:r>
        <w:rPr>
          <w:rStyle w:val="hljs-builtin"/>
          <w:rFonts w:ascii="inherit" w:hAnsi="inherit"/>
          <w:bdr w:val="none" w:sz="0" w:space="0" w:color="auto" w:frame="1"/>
        </w:rPr>
        <w:t>select</w:t>
      </w:r>
      <w:r>
        <w:rPr>
          <w:rStyle w:val="HTMLCode"/>
          <w:rFonts w:ascii="inherit" w:hAnsi="inherit"/>
          <w:bdr w:val="none" w:sz="0" w:space="0" w:color="auto" w:frame="1"/>
        </w:rPr>
        <w:t>((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intptr_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>)mid, (</w:t>
      </w:r>
      <w:proofErr w:type="spellStart"/>
      <w:r>
        <w:rPr>
          <w:rStyle w:val="hljs-keyword"/>
          <w:rFonts w:ascii="inherit" w:hAnsi="inherit"/>
          <w:bdr w:val="none" w:sz="0" w:space="0" w:color="auto" w:frame="1"/>
        </w:rPr>
        <w:t>intptr_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)end, </w:t>
      </w:r>
      <w:proofErr w:type="spellStart"/>
      <w:r>
        <w:rPr>
          <w:rStyle w:val="HTMLCode"/>
          <w:rFonts w:ascii="inherit" w:hAnsi="inherit"/>
          <w:bdr w:val="none" w:sz="0" w:space="0" w:color="auto" w:frame="1"/>
        </w:rPr>
        <w:t>b_right</w:t>
      </w:r>
      <w:proofErr w:type="spellEnd"/>
      <w:r>
        <w:rPr>
          <w:rStyle w:val="HTMLCode"/>
          <w:rFonts w:ascii="inherit" w:hAnsi="inherit"/>
          <w:bdr w:val="none" w:sz="0" w:space="0" w:color="auto" w:frame="1"/>
        </w:rPr>
        <w:t xml:space="preserve">); </w:t>
      </w:r>
      <w:r>
        <w:rPr>
          <w:rStyle w:val="hljs-comment"/>
          <w:rFonts w:ascii="inherit" w:hAnsi="inherit"/>
          <w:bdr w:val="none" w:sz="0" w:space="0" w:color="auto" w:frame="1"/>
        </w:rPr>
        <w:t xml:space="preserve">// c ? </w:t>
      </w:r>
      <w:proofErr w:type="gramStart"/>
      <w:r>
        <w:rPr>
          <w:rStyle w:val="hljs-comment"/>
          <w:rFonts w:ascii="inherit" w:hAnsi="inherit"/>
          <w:bdr w:val="none" w:sz="0" w:space="0" w:color="auto" w:frame="1"/>
        </w:rPr>
        <w:t>b :</w:t>
      </w:r>
      <w:proofErr w:type="gramEnd"/>
      <w:r>
        <w:rPr>
          <w:rStyle w:val="hljs-comment"/>
          <w:rFonts w:ascii="inherit" w:hAnsi="inherit"/>
          <w:bdr w:val="none" w:sz="0" w:space="0" w:color="auto" w:frame="1"/>
        </w:rPr>
        <w:t xml:space="preserve"> a</w:t>
      </w:r>
    </w:p>
    <w:p w14:paraId="780DE323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ljs-meta"/>
          <w:rFonts w:ascii="inherit" w:hAnsi="inherit"/>
          <w:bdr w:val="none" w:sz="0" w:space="0" w:color="auto" w:frame="1"/>
        </w:rPr>
        <w:t>#</w:t>
      </w:r>
      <w:proofErr w:type="spellStart"/>
      <w:r>
        <w:rPr>
          <w:rStyle w:val="hljs-meta-keyword"/>
          <w:rFonts w:ascii="inherit" w:hAnsi="inherit"/>
          <w:bdr w:val="none" w:sz="0" w:space="0" w:color="auto" w:frame="1"/>
        </w:rPr>
        <w:t>endif</w:t>
      </w:r>
      <w:proofErr w:type="spellEnd"/>
      <w:r>
        <w:rPr>
          <w:rStyle w:val="hljs-meta"/>
          <w:rFonts w:ascii="inherit" w:hAnsi="inherit"/>
          <w:bdr w:val="none" w:sz="0" w:space="0" w:color="auto" w:frame="1"/>
        </w:rPr>
        <w:t xml:space="preserve"> </w:t>
      </w:r>
      <w:r>
        <w:rPr>
          <w:rStyle w:val="hljs-comment"/>
          <w:rFonts w:ascii="inherit" w:hAnsi="inherit"/>
          <w:bdr w:val="none" w:sz="0" w:space="0" w:color="auto" w:frame="1"/>
        </w:rPr>
        <w:t>// 0</w:t>
      </w:r>
    </w:p>
    <w:p w14:paraId="47CFA97B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}</w:t>
      </w:r>
    </w:p>
    <w:p w14:paraId="04A59F97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</w:p>
    <w:p w14:paraId="60E81768" w14:textId="77777777" w:rsidR="005B0385" w:rsidRDefault="005B0385" w:rsidP="005B0385">
      <w:pPr>
        <w:pStyle w:val="HTMLPreformatted"/>
        <w:textAlignment w:val="baseline"/>
        <w:rPr>
          <w:rStyle w:val="HTMLCode"/>
          <w:rFonts w:ascii="inherit" w:hAnsi="inherit"/>
          <w:bdr w:val="none" w:sz="0" w:space="0" w:color="auto" w:frame="1"/>
        </w:rPr>
      </w:pPr>
      <w:r>
        <w:rPr>
          <w:rStyle w:val="HTMLCode"/>
          <w:rFonts w:ascii="inherit" w:hAnsi="inherit"/>
          <w:bdr w:val="none" w:sz="0" w:space="0" w:color="auto" w:frame="1"/>
        </w:rPr>
        <w:t xml:space="preserve">    </w:t>
      </w:r>
      <w:proofErr w:type="gramStart"/>
      <w:r>
        <w:rPr>
          <w:rStyle w:val="hljs-keyword"/>
          <w:rFonts w:ascii="inherit" w:hAnsi="inherit"/>
          <w:bdr w:val="none" w:sz="0" w:space="0" w:color="auto" w:frame="1"/>
        </w:rPr>
        <w:t>return</w:t>
      </w:r>
      <w:proofErr w:type="gramEnd"/>
      <w:r>
        <w:rPr>
          <w:rStyle w:val="HTMLCode"/>
          <w:rFonts w:ascii="inherit" w:hAnsi="inherit"/>
          <w:bdr w:val="none" w:sz="0" w:space="0" w:color="auto" w:frame="1"/>
        </w:rPr>
        <w:t xml:space="preserve"> begin;</w:t>
      </w:r>
    </w:p>
    <w:p w14:paraId="42D6C96C" w14:textId="77777777" w:rsidR="005B0385" w:rsidRDefault="005B0385" w:rsidP="005B0385">
      <w:pPr>
        <w:pStyle w:val="HTMLPreformatted"/>
        <w:textAlignment w:val="baseline"/>
        <w:rPr>
          <w:rFonts w:ascii="Consolas" w:hAnsi="Consolas"/>
        </w:rPr>
      </w:pPr>
      <w:r>
        <w:rPr>
          <w:rStyle w:val="HTMLCode"/>
          <w:rFonts w:ascii="inherit" w:hAnsi="inherit"/>
          <w:bdr w:val="none" w:sz="0" w:space="0" w:color="auto" w:frame="1"/>
        </w:rPr>
        <w:t>}</w:t>
      </w:r>
    </w:p>
    <w:p w14:paraId="5EF71BC4" w14:textId="77777777" w:rsidR="005B0385" w:rsidRDefault="005B0385" w:rsidP="00F859B1"/>
    <w:p w14:paraId="1CD6849C" w14:textId="6CAA26B7" w:rsidR="00BF5858" w:rsidRDefault="00BF5858" w:rsidP="00F859B1"/>
    <w:p w14:paraId="41EBC440" w14:textId="77777777" w:rsidR="00BF5858" w:rsidRDefault="00BF5858" w:rsidP="00BF5858">
      <w:r>
        <w:t>--------------------------------------------------------------------------------------------------------------------------------------</w:t>
      </w:r>
    </w:p>
    <w:p w14:paraId="569C36B6" w14:textId="6BB89E98" w:rsidR="00BF5858" w:rsidRDefault="00BF5858" w:rsidP="00F859B1"/>
    <w:p w14:paraId="24A92063" w14:textId="074C307D" w:rsidR="005B0385" w:rsidRDefault="005B0385" w:rsidP="00F859B1"/>
    <w:p w14:paraId="10ECD992" w14:textId="77777777" w:rsidR="005B0385" w:rsidRDefault="005B0385" w:rsidP="00F859B1"/>
    <w:p w14:paraId="023DCA6E" w14:textId="4E9DE46F" w:rsidR="00BF5858" w:rsidRDefault="00824E82">
      <w:r>
        <w:t>Write a histogram estimator for data distribution. Use bins (value intervals) to count the number of values falling into that interval.</w:t>
      </w:r>
    </w:p>
    <w:p w14:paraId="1A51497F" w14:textId="5123A53E" w:rsidR="00824E82" w:rsidRDefault="00824E82"/>
    <w:p w14:paraId="5F871D61" w14:textId="5D7EF49E" w:rsidR="007D7C65" w:rsidRDefault="007D7C65">
      <w:pPr>
        <w:pBdr>
          <w:bottom w:val="single" w:sz="12" w:space="1" w:color="auto"/>
        </w:pBdr>
      </w:pPr>
    </w:p>
    <w:p w14:paraId="60DB8169" w14:textId="4A4DBF2F" w:rsidR="00BF5858" w:rsidRDefault="00DA23D7" w:rsidP="00F859B1">
      <w:pPr>
        <w:rPr>
          <w:noProof/>
        </w:rPr>
      </w:pPr>
      <w:r>
        <w:rPr>
          <w:noProof/>
          <w:lang w:val="en-US" w:eastAsia="zh-CN"/>
        </w:rPr>
        <w:drawing>
          <wp:inline distT="0" distB="0" distL="0" distR="0" wp14:anchorId="4A2D8D89" wp14:editId="7DAF549B">
            <wp:extent cx="5605153" cy="316323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30791" cy="317770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AC581A" w14:textId="25BC91BF" w:rsidR="00DA23D7" w:rsidRPr="00DA23D7" w:rsidRDefault="00DA23D7" w:rsidP="00DA23D7"/>
    <w:p w14:paraId="4E301DFC" w14:textId="26FB1EF8" w:rsidR="00DA23D7" w:rsidRPr="00DA23D7" w:rsidRDefault="00DA23D7" w:rsidP="00DA23D7"/>
    <w:p w14:paraId="0ADFE272" w14:textId="49FED46E" w:rsidR="00DA23D7" w:rsidRPr="00DA23D7" w:rsidRDefault="00DA23D7" w:rsidP="00DA23D7"/>
    <w:p w14:paraId="50284F76" w14:textId="357D30FE" w:rsidR="00DA23D7" w:rsidRPr="00DA23D7" w:rsidRDefault="00DA23D7" w:rsidP="00DA23D7"/>
    <w:p w14:paraId="1ECD52EC" w14:textId="45F2E89F" w:rsidR="00DA23D7" w:rsidRPr="00DA23D7" w:rsidRDefault="00DA23D7" w:rsidP="00DA23D7"/>
    <w:p w14:paraId="12D30125" w14:textId="43DF92B3" w:rsidR="00DA23D7" w:rsidRPr="00DA23D7" w:rsidRDefault="00DA23D7" w:rsidP="00DA23D7"/>
    <w:p w14:paraId="730BC7F2" w14:textId="260296D6" w:rsidR="00DA23D7" w:rsidRPr="00DA23D7" w:rsidRDefault="00DA23D7" w:rsidP="00DA23D7"/>
    <w:p w14:paraId="4C615666" w14:textId="4D3C6BE8" w:rsidR="00DA23D7" w:rsidRPr="00DA23D7" w:rsidRDefault="00DA23D7" w:rsidP="00DA23D7"/>
    <w:p w14:paraId="22048FDB" w14:textId="240F7F9B" w:rsidR="00DA23D7" w:rsidRPr="00DA23D7" w:rsidRDefault="00DA23D7" w:rsidP="00DA23D7"/>
    <w:p w14:paraId="019F15E2" w14:textId="4F1737E6" w:rsidR="00DA23D7" w:rsidRPr="00DA23D7" w:rsidRDefault="00DA23D7" w:rsidP="00DA23D7"/>
    <w:p w14:paraId="48C84042" w14:textId="4555F0C7" w:rsidR="00DA23D7" w:rsidRPr="00DA23D7" w:rsidRDefault="00DA23D7" w:rsidP="00DA23D7"/>
    <w:p w14:paraId="0D02E31B" w14:textId="42CF29FF" w:rsidR="00DA23D7" w:rsidRPr="00DA23D7" w:rsidRDefault="00DA23D7" w:rsidP="00DA23D7"/>
    <w:p w14:paraId="208AF567" w14:textId="0DF53B20" w:rsidR="00DA23D7" w:rsidRDefault="00DA23D7" w:rsidP="00DA23D7">
      <w:pPr>
        <w:rPr>
          <w:noProof/>
        </w:rPr>
      </w:pPr>
    </w:p>
    <w:p w14:paraId="13E9F1C6" w14:textId="10ED06C9" w:rsidR="00DA23D7" w:rsidRPr="00DA23D7" w:rsidRDefault="00DA23D7" w:rsidP="00DA23D7">
      <w:pPr>
        <w:tabs>
          <w:tab w:val="left" w:pos="3572"/>
        </w:tabs>
      </w:pPr>
      <w:r>
        <w:tab/>
      </w:r>
    </w:p>
    <w:sectPr w:rsidR="00DA23D7" w:rsidRPr="00DA23D7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inherit">
    <w:altName w:val="Times New Roman"/>
    <w:panose1 w:val="00000000000000000000"/>
    <w:charset w:val="00"/>
    <w:family w:val="roman"/>
    <w:notTrueType/>
    <w:pitch w:val="default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0F31FAB"/>
    <w:multiLevelType w:val="hybridMultilevel"/>
    <w:tmpl w:val="8012BB4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E0NzMzNrc0Nzc3MjBX0lEKTi0uzszPAykwqgUAnXJX9SwAAAA="/>
  </w:docVars>
  <w:rsids>
    <w:rsidRoot w:val="00F859B1"/>
    <w:rsid w:val="001A6F3E"/>
    <w:rsid w:val="00256309"/>
    <w:rsid w:val="0027291E"/>
    <w:rsid w:val="003D4730"/>
    <w:rsid w:val="005B0385"/>
    <w:rsid w:val="0066629F"/>
    <w:rsid w:val="007D7C65"/>
    <w:rsid w:val="00824E82"/>
    <w:rsid w:val="00BF5858"/>
    <w:rsid w:val="00DA23D7"/>
    <w:rsid w:val="00DD7EA6"/>
    <w:rsid w:val="00E6195B"/>
    <w:rsid w:val="00EB610A"/>
    <w:rsid w:val="00F859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2263DA5"/>
  <w15:chartTrackingRefBased/>
  <w15:docId w15:val="{4C038330-F61D-43EC-BA7B-EDE0D721D2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MY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EB610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859B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5B03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5B0385"/>
    <w:rPr>
      <w:rFonts w:ascii="Courier New" w:eastAsia="Times New Roman" w:hAnsi="Courier New" w:cs="Courier New"/>
      <w:sz w:val="20"/>
      <w:szCs w:val="20"/>
      <w:lang w:val="en-US" w:eastAsia="zh-CN"/>
    </w:rPr>
  </w:style>
  <w:style w:type="character" w:customStyle="1" w:styleId="ckeyword">
    <w:name w:val="ckeyword"/>
    <w:basedOn w:val="DefaultParagraphFont"/>
    <w:rsid w:val="005B0385"/>
  </w:style>
  <w:style w:type="character" w:customStyle="1" w:styleId="cfunction">
    <w:name w:val="cfunction"/>
    <w:basedOn w:val="DefaultParagraphFont"/>
    <w:rsid w:val="005B0385"/>
  </w:style>
  <w:style w:type="character" w:customStyle="1" w:styleId="ccomment">
    <w:name w:val="ccomment"/>
    <w:basedOn w:val="DefaultParagraphFont"/>
    <w:rsid w:val="005B0385"/>
  </w:style>
  <w:style w:type="character" w:styleId="HTMLCode">
    <w:name w:val="HTML Code"/>
    <w:basedOn w:val="DefaultParagraphFont"/>
    <w:uiPriority w:val="99"/>
    <w:semiHidden/>
    <w:unhideWhenUsed/>
    <w:rsid w:val="005B0385"/>
    <w:rPr>
      <w:rFonts w:ascii="Courier New" w:eastAsia="Times New Roman" w:hAnsi="Courier New" w:cs="Courier New"/>
      <w:sz w:val="20"/>
      <w:szCs w:val="20"/>
    </w:rPr>
  </w:style>
  <w:style w:type="character" w:customStyle="1" w:styleId="hljs-function">
    <w:name w:val="hljs-function"/>
    <w:basedOn w:val="DefaultParagraphFont"/>
    <w:rsid w:val="005B0385"/>
  </w:style>
  <w:style w:type="character" w:customStyle="1" w:styleId="hljs-keyword">
    <w:name w:val="hljs-keyword"/>
    <w:basedOn w:val="DefaultParagraphFont"/>
    <w:rsid w:val="005B0385"/>
  </w:style>
  <w:style w:type="character" w:customStyle="1" w:styleId="hljs-title">
    <w:name w:val="hljs-title"/>
    <w:basedOn w:val="DefaultParagraphFont"/>
    <w:rsid w:val="005B0385"/>
  </w:style>
  <w:style w:type="character" w:customStyle="1" w:styleId="hljs-params">
    <w:name w:val="hljs-params"/>
    <w:basedOn w:val="DefaultParagraphFont"/>
    <w:rsid w:val="005B0385"/>
  </w:style>
  <w:style w:type="character" w:customStyle="1" w:styleId="hljs-number">
    <w:name w:val="hljs-number"/>
    <w:basedOn w:val="DefaultParagraphFont"/>
    <w:rsid w:val="005B0385"/>
  </w:style>
  <w:style w:type="character" w:customStyle="1" w:styleId="hljs-meta">
    <w:name w:val="hljs-meta"/>
    <w:basedOn w:val="DefaultParagraphFont"/>
    <w:rsid w:val="005B0385"/>
  </w:style>
  <w:style w:type="character" w:customStyle="1" w:styleId="hljs-meta-keyword">
    <w:name w:val="hljs-meta-keyword"/>
    <w:basedOn w:val="DefaultParagraphFont"/>
    <w:rsid w:val="005B0385"/>
  </w:style>
  <w:style w:type="character" w:customStyle="1" w:styleId="hljs-comment">
    <w:name w:val="hljs-comment"/>
    <w:basedOn w:val="DefaultParagraphFont"/>
    <w:rsid w:val="005B0385"/>
  </w:style>
  <w:style w:type="character" w:customStyle="1" w:styleId="hljs-builtin">
    <w:name w:val="hljs-built_in"/>
    <w:basedOn w:val="DefaultParagraphFont"/>
    <w:rsid w:val="005B038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2686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17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017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398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9413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953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7405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3</TotalTime>
  <Pages>4</Pages>
  <Words>580</Words>
  <Characters>331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0194907 MANICKAM MURUGAPPAN</dc:creator>
  <cp:keywords/>
  <dc:description/>
  <cp:lastModifiedBy>WINx10</cp:lastModifiedBy>
  <cp:revision>7</cp:revision>
  <dcterms:created xsi:type="dcterms:W3CDTF">2021-04-29T10:10:00Z</dcterms:created>
  <dcterms:modified xsi:type="dcterms:W3CDTF">2021-04-29T13:42:00Z</dcterms:modified>
</cp:coreProperties>
</file>